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6217" w:rsidRPr="00687EC2" w:rsidRDefault="00076217" w:rsidP="000E0928">
      <w:pPr>
        <w:jc w:val="both"/>
        <w:rPr>
          <w:rFonts w:asciiTheme="majorHAnsi" w:hAnsiTheme="majorHAnsi" w:cs="Times New Roman"/>
          <w:b/>
          <w:sz w:val="28"/>
          <w:szCs w:val="28"/>
        </w:rPr>
      </w:pPr>
      <w:r w:rsidRPr="00687EC2">
        <w:rPr>
          <w:rFonts w:asciiTheme="majorHAnsi" w:hAnsiTheme="majorHAnsi" w:cs="Times New Roman"/>
          <w:b/>
          <w:sz w:val="28"/>
          <w:szCs w:val="28"/>
        </w:rPr>
        <w:t>Quiz</w:t>
      </w:r>
      <w:r w:rsidR="00687EC2" w:rsidRPr="00687EC2">
        <w:rPr>
          <w:rFonts w:asciiTheme="majorHAnsi" w:hAnsiTheme="majorHAnsi" w:cs="Times New Roman"/>
          <w:b/>
          <w:sz w:val="28"/>
          <w:szCs w:val="28"/>
        </w:rPr>
        <w:t xml:space="preserve"> 03</w:t>
      </w:r>
    </w:p>
    <w:p w:rsidR="00076217" w:rsidRDefault="00076217" w:rsidP="000E0928">
      <w:pPr>
        <w:jc w:val="both"/>
      </w:pPr>
      <w:r>
        <w:t>----------------------------------------------------------------</w:t>
      </w:r>
    </w:p>
    <w:p w:rsidR="00076217" w:rsidRDefault="000843FA" w:rsidP="000E0928">
      <w:pPr>
        <w:pStyle w:val="Heading1"/>
      </w:pPr>
      <w:r>
        <w:t>Choose correct variant</w:t>
      </w:r>
    </w:p>
    <w:p w:rsidR="000843FA" w:rsidRPr="000843FA" w:rsidRDefault="000843FA" w:rsidP="000E0928">
      <w:pPr>
        <w:jc w:val="both"/>
      </w:pP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1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Base1()</w:t>
      </w:r>
      <w:proofErr w:type="gramEnd"/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 xml:space="preserve">{ </w:t>
      </w:r>
      <w:proofErr w:type="spellStart"/>
      <w:r>
        <w:t>cout</w:t>
      </w:r>
      <w:proofErr w:type="spellEnd"/>
      <w:proofErr w:type="gramEnd"/>
      <w:r>
        <w:t xml:space="preserve"> &lt;&lt; " Base1's constructor called" &lt;&lt; </w:t>
      </w:r>
      <w:proofErr w:type="spellStart"/>
      <w:r>
        <w:t>endl</w:t>
      </w:r>
      <w:proofErr w:type="spellEnd"/>
      <w:r>
        <w:t>;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2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Base2(</w:t>
      </w:r>
      <w:proofErr w:type="gramEnd"/>
      <w:r>
        <w:t>)</w:t>
      </w:r>
      <w:r w:rsidR="009E38E5">
        <w:tab/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 xml:space="preserve">{ </w:t>
      </w:r>
      <w:proofErr w:type="spellStart"/>
      <w:r>
        <w:t>cout</w:t>
      </w:r>
      <w:proofErr w:type="spellEnd"/>
      <w:proofErr w:type="gramEnd"/>
      <w:r>
        <w:t xml:space="preserve"> &lt;&lt; "Base2's constructor called" &lt;&lt; </w:t>
      </w:r>
      <w:proofErr w:type="spellStart"/>
      <w:r>
        <w:t>endl</w:t>
      </w:r>
      <w:proofErr w:type="spellEnd"/>
      <w:r>
        <w:t>;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ase1, public Base2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Derived()</w:t>
      </w:r>
      <w:proofErr w:type="gramEnd"/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 xml:space="preserve">{  </w:t>
      </w:r>
      <w:proofErr w:type="spellStart"/>
      <w:r>
        <w:t>cout</w:t>
      </w:r>
      <w:proofErr w:type="spellEnd"/>
      <w:proofErr w:type="gramEnd"/>
      <w:r>
        <w:t xml:space="preserve"> &lt;&lt; "</w:t>
      </w:r>
      <w:proofErr w:type="spellStart"/>
      <w:r>
        <w:t>Derived's</w:t>
      </w:r>
      <w:proofErr w:type="spellEnd"/>
      <w:r>
        <w:t xml:space="preserve"> constructor called" &lt;&lt; </w:t>
      </w:r>
      <w:proofErr w:type="spellStart"/>
      <w:r>
        <w:t>endl</w:t>
      </w:r>
      <w:proofErr w:type="spellEnd"/>
      <w:r>
        <w:t>;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Derived d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0843FA" w:rsidRDefault="000843FA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0843FA" w:rsidTr="0043166D">
        <w:tc>
          <w:tcPr>
            <w:tcW w:w="1278" w:type="dxa"/>
          </w:tcPr>
          <w:p w:rsidR="000843FA" w:rsidRPr="00304ED5" w:rsidRDefault="000843FA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0843FA" w:rsidRPr="00304ED5" w:rsidRDefault="000843FA" w:rsidP="000E0928">
            <w:pPr>
              <w:jc w:val="both"/>
            </w:pPr>
            <w:r>
              <w:t>Compiler Dependent</w:t>
            </w:r>
          </w:p>
        </w:tc>
      </w:tr>
      <w:tr w:rsidR="000843FA" w:rsidTr="0043166D">
        <w:tc>
          <w:tcPr>
            <w:tcW w:w="1278" w:type="dxa"/>
          </w:tcPr>
          <w:p w:rsidR="000843FA" w:rsidRPr="00304ED5" w:rsidRDefault="000843FA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0843FA" w:rsidRDefault="000843FA" w:rsidP="000E0928">
            <w:pPr>
              <w:jc w:val="both"/>
            </w:pPr>
            <w:r>
              <w:t>Base1′s constructor called</w:t>
            </w:r>
          </w:p>
          <w:p w:rsidR="000843FA" w:rsidRDefault="000843FA" w:rsidP="000E0928">
            <w:pPr>
              <w:jc w:val="both"/>
            </w:pPr>
            <w:r>
              <w:t>Base2′s constructor called</w:t>
            </w:r>
          </w:p>
          <w:p w:rsidR="000843FA" w:rsidRPr="00304ED5" w:rsidRDefault="000843FA" w:rsidP="000E0928">
            <w:pPr>
              <w:jc w:val="both"/>
            </w:pPr>
            <w:proofErr w:type="spellStart"/>
            <w:r>
              <w:t>Derived’s</w:t>
            </w:r>
            <w:proofErr w:type="spellEnd"/>
            <w:r>
              <w:t xml:space="preserve"> constructor called</w:t>
            </w:r>
          </w:p>
        </w:tc>
      </w:tr>
      <w:tr w:rsidR="000843FA" w:rsidTr="0043166D">
        <w:tc>
          <w:tcPr>
            <w:tcW w:w="1278" w:type="dxa"/>
          </w:tcPr>
          <w:p w:rsidR="000843FA" w:rsidRPr="00304ED5" w:rsidRDefault="000843FA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0843FA" w:rsidRDefault="000843FA" w:rsidP="000E0928">
            <w:pPr>
              <w:jc w:val="both"/>
            </w:pPr>
            <w:r>
              <w:t>Base2′s constructor called</w:t>
            </w:r>
          </w:p>
          <w:p w:rsidR="000843FA" w:rsidRDefault="000843FA" w:rsidP="000E0928">
            <w:pPr>
              <w:jc w:val="both"/>
            </w:pPr>
            <w:r>
              <w:t>Base1′s constructor called</w:t>
            </w:r>
          </w:p>
          <w:p w:rsidR="000843FA" w:rsidRPr="00304ED5" w:rsidRDefault="000843FA" w:rsidP="000E0928">
            <w:pPr>
              <w:jc w:val="both"/>
            </w:pPr>
            <w:proofErr w:type="spellStart"/>
            <w:r>
              <w:t>Derived’s</w:t>
            </w:r>
            <w:proofErr w:type="spellEnd"/>
            <w:r>
              <w:t xml:space="preserve"> constructor called</w:t>
            </w:r>
          </w:p>
        </w:tc>
      </w:tr>
      <w:tr w:rsidR="000843FA" w:rsidTr="0043166D">
        <w:tc>
          <w:tcPr>
            <w:tcW w:w="1278" w:type="dxa"/>
          </w:tcPr>
          <w:p w:rsidR="000843FA" w:rsidRPr="00304ED5" w:rsidRDefault="000843FA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0843FA" w:rsidRPr="00304ED5" w:rsidRDefault="00E375EE" w:rsidP="000E0928">
            <w:pPr>
              <w:jc w:val="both"/>
            </w:pPr>
            <w:r>
              <w:t>Compiler Error</w:t>
            </w:r>
          </w:p>
        </w:tc>
      </w:tr>
    </w:tbl>
    <w:p w:rsidR="000843FA" w:rsidRDefault="000843FA" w:rsidP="000E0928">
      <w:pPr>
        <w:jc w:val="both"/>
      </w:pPr>
    </w:p>
    <w:p w:rsidR="00076217" w:rsidRDefault="00E375EE" w:rsidP="000E0928">
      <w:pPr>
        <w:pStyle w:val="Heading1"/>
      </w:pPr>
      <w:r>
        <w:t>Choose correct variant</w:t>
      </w:r>
    </w:p>
    <w:p w:rsidR="00076217" w:rsidRDefault="00076217" w:rsidP="000E0928">
      <w:pPr>
        <w:jc w:val="both"/>
      </w:pPr>
      <w:r>
        <w:t>Assume that an integer takes 4 bytes and there is no alignment in following classes, predict the output.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 {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arr</w:t>
      </w:r>
      <w:proofErr w:type="spellEnd"/>
      <w:r>
        <w:t>[10];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1: public base { 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2: public base { 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1, public b2 {};</w:t>
      </w: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</w:t>
      </w:r>
      <w:proofErr w:type="spellStart"/>
      <w:r>
        <w:t>sizeof</w:t>
      </w:r>
      <w:proofErr w:type="spellEnd"/>
      <w:r>
        <w:t>(derived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E375EE" w:rsidRDefault="00E375EE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40</w:t>
            </w:r>
          </w:p>
        </w:tc>
      </w:tr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80</w:t>
            </w:r>
          </w:p>
        </w:tc>
      </w:tr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0</w:t>
            </w:r>
          </w:p>
        </w:tc>
      </w:tr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4</w:t>
            </w:r>
          </w:p>
        </w:tc>
      </w:tr>
    </w:tbl>
    <w:p w:rsidR="00E375EE" w:rsidRDefault="00E375EE" w:rsidP="000E0928">
      <w:pPr>
        <w:jc w:val="both"/>
      </w:pPr>
    </w:p>
    <w:p w:rsidR="00076217" w:rsidRDefault="00E375EE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P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print()  { </w:t>
      </w:r>
      <w:proofErr w:type="spellStart"/>
      <w:r>
        <w:t>cout</w:t>
      </w:r>
      <w:proofErr w:type="spellEnd"/>
      <w:r>
        <w:t xml:space="preserve"> &lt;&lt;" Inside P"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Q : public P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print() { </w:t>
      </w:r>
      <w:proofErr w:type="spellStart"/>
      <w:r>
        <w:t>cout</w:t>
      </w:r>
      <w:proofErr w:type="spellEnd"/>
      <w:r>
        <w:t xml:space="preserve"> &lt;&lt;" Inside Q"; }</w:t>
      </w:r>
    </w:p>
    <w:p w:rsidR="00076217" w:rsidRDefault="00076217" w:rsidP="000E0928">
      <w:pPr>
        <w:pStyle w:val="SourceCode"/>
      </w:pPr>
      <w:r>
        <w:lastRenderedPageBreak/>
        <w:t>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R: public Q { 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R </w:t>
      </w:r>
      <w:proofErr w:type="spellStart"/>
      <w:r>
        <w:t>r</w:t>
      </w:r>
      <w:proofErr w:type="spellEnd"/>
      <w:r>
        <w:t>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r.print</w:t>
      </w:r>
      <w:proofErr w:type="spellEnd"/>
      <w:r>
        <w:t>(</w:t>
      </w:r>
      <w:proofErr w:type="gramEnd"/>
      <w:r>
        <w:t>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E375EE" w:rsidRDefault="00E375EE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Inside P</w:t>
            </w:r>
          </w:p>
        </w:tc>
      </w:tr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Inside Q</w:t>
            </w:r>
          </w:p>
        </w:tc>
      </w:tr>
      <w:tr w:rsidR="00E375EE" w:rsidTr="0043166D">
        <w:tc>
          <w:tcPr>
            <w:tcW w:w="1278" w:type="dxa"/>
          </w:tcPr>
          <w:p w:rsidR="00E375EE" w:rsidRPr="00304ED5" w:rsidRDefault="00E375EE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E375EE" w:rsidRPr="00304ED5" w:rsidRDefault="00E375EE" w:rsidP="000E0928">
            <w:pPr>
              <w:jc w:val="both"/>
            </w:pPr>
            <w:r>
              <w:t>Compiler Error: Ambiguous call to print()</w:t>
            </w:r>
          </w:p>
        </w:tc>
      </w:tr>
    </w:tbl>
    <w:p w:rsidR="00E375EE" w:rsidRDefault="00E375EE" w:rsidP="000E0928">
      <w:pPr>
        <w:jc w:val="both"/>
      </w:pPr>
    </w:p>
    <w:p w:rsidR="00076217" w:rsidRDefault="00E375EE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 {</w:t>
      </w:r>
    </w:p>
    <w:p w:rsidR="00076217" w:rsidRDefault="00076217" w:rsidP="000E0928">
      <w:pPr>
        <w:pStyle w:val="SourceCode"/>
      </w:pPr>
      <w:proofErr w:type="gramStart"/>
      <w:r>
        <w:t>private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</w:t>
      </w:r>
      <w:proofErr w:type="spellEnd"/>
      <w:r>
        <w:t>, j;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Base(</w:t>
      </w:r>
      <w:proofErr w:type="spellStart"/>
      <w:proofErr w:type="gramEnd"/>
      <w:r>
        <w:t>int</w:t>
      </w:r>
      <w:proofErr w:type="spellEnd"/>
      <w:r>
        <w:t xml:space="preserve"> _</w:t>
      </w:r>
      <w:proofErr w:type="spellStart"/>
      <w:r>
        <w:t>i</w:t>
      </w:r>
      <w:proofErr w:type="spellEnd"/>
      <w:r>
        <w:t xml:space="preserve"> = 0, </w:t>
      </w:r>
      <w:proofErr w:type="spellStart"/>
      <w:r>
        <w:t>int</w:t>
      </w:r>
      <w:proofErr w:type="spellEnd"/>
      <w:r>
        <w:t xml:space="preserve"> _j = 0): </w:t>
      </w:r>
      <w:proofErr w:type="spellStart"/>
      <w:r>
        <w:t>i</w:t>
      </w:r>
      <w:proofErr w:type="spellEnd"/>
      <w:r>
        <w:t>(_</w:t>
      </w:r>
      <w:proofErr w:type="spellStart"/>
      <w:r>
        <w:t>i</w:t>
      </w:r>
      <w:proofErr w:type="spellEnd"/>
      <w:r>
        <w:t>), j(_j) {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ase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show(){</w:t>
      </w:r>
    </w:p>
    <w:p w:rsidR="00076217" w:rsidRDefault="00076217" w:rsidP="000E0928">
      <w:pPr>
        <w:pStyle w:val="SourceCode"/>
      </w:pPr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&lt;&lt;" </w:t>
      </w:r>
      <w:proofErr w:type="spellStart"/>
      <w:r>
        <w:t>i</w:t>
      </w:r>
      <w:proofErr w:type="spellEnd"/>
      <w:r>
        <w:t xml:space="preserve"> = "&lt;&lt;</w:t>
      </w:r>
      <w:proofErr w:type="spellStart"/>
      <w:r>
        <w:t>i</w:t>
      </w:r>
      <w:proofErr w:type="spellEnd"/>
      <w:r>
        <w:t>&lt;&lt;"  j = "&lt;&lt;j;</w:t>
      </w:r>
    </w:p>
    <w:p w:rsidR="00076217" w:rsidRDefault="00076217" w:rsidP="000E0928">
      <w:pPr>
        <w:pStyle w:val="SourceCode"/>
      </w:pPr>
      <w:r>
        <w:t xml:space="preserve">  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 {</w:t>
      </w:r>
    </w:p>
    <w:p w:rsidR="00076217" w:rsidRDefault="00076217" w:rsidP="000E0928">
      <w:pPr>
        <w:pStyle w:val="SourceCode"/>
      </w:pPr>
      <w:r>
        <w:t xml:space="preserve">    Derived d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d.show</w:t>
      </w:r>
      <w:proofErr w:type="spellEnd"/>
      <w:r>
        <w:t>(</w:t>
      </w:r>
      <w:proofErr w:type="gramEnd"/>
      <w:r>
        <w:t>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F719C8" w:rsidRDefault="00F719C8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lastRenderedPageBreak/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proofErr w:type="spellStart"/>
            <w:r>
              <w:t>i</w:t>
            </w:r>
            <w:proofErr w:type="spellEnd"/>
            <w:r>
              <w:t xml:space="preserve"> = 0 j = 0</w:t>
            </w:r>
          </w:p>
        </w:tc>
      </w:tr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r>
              <w:t xml:space="preserve">Compiler Error: </w:t>
            </w:r>
            <w:proofErr w:type="spellStart"/>
            <w:r>
              <w:t>i</w:t>
            </w:r>
            <w:proofErr w:type="spellEnd"/>
            <w:r>
              <w:t xml:space="preserve"> and j are private in Base</w:t>
            </w:r>
          </w:p>
        </w:tc>
      </w:tr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r>
              <w:t>Compiler Error: Could not call constructor of Base</w:t>
            </w:r>
          </w:p>
        </w:tc>
      </w:tr>
    </w:tbl>
    <w:p w:rsidR="00F719C8" w:rsidRDefault="00F719C8" w:rsidP="000E0928">
      <w:pPr>
        <w:jc w:val="both"/>
      </w:pPr>
    </w:p>
    <w:p w:rsidR="00076217" w:rsidRDefault="00F719C8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)  { </w:t>
      </w:r>
      <w:proofErr w:type="spellStart"/>
      <w:r>
        <w:t>cout</w:t>
      </w:r>
      <w:proofErr w:type="spellEnd"/>
      <w:r>
        <w:t xml:space="preserve"> &lt;&lt; "Base::fun() called"; }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)  { </w:t>
      </w:r>
      <w:proofErr w:type="spellStart"/>
      <w:r>
        <w:t>cout</w:t>
      </w:r>
      <w:proofErr w:type="spellEnd"/>
      <w:r>
        <w:t xml:space="preserve"> &lt;&lt; "Base::fun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) called"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) {  </w:t>
      </w:r>
      <w:proofErr w:type="spellStart"/>
      <w:r>
        <w:t>cout</w:t>
      </w:r>
      <w:proofErr w:type="spellEnd"/>
      <w:r>
        <w:t xml:space="preserve"> &lt;&lt; "Derived::fun() called"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Derived d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d.fun</w:t>
      </w:r>
      <w:proofErr w:type="spellEnd"/>
      <w:r>
        <w:t>(</w:t>
      </w:r>
      <w:proofErr w:type="gramEnd"/>
      <w:r>
        <w:t>5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F719C8" w:rsidRDefault="00F719C8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r>
              <w:t>Base::fun(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>) called</w:t>
            </w:r>
          </w:p>
        </w:tc>
      </w:tr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r>
              <w:t>Derived::fun() called</w:t>
            </w:r>
          </w:p>
        </w:tc>
      </w:tr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F719C8" w:rsidRPr="00304ED5" w:rsidRDefault="00F719C8" w:rsidP="000E0928">
            <w:pPr>
              <w:jc w:val="both"/>
            </w:pPr>
            <w:r>
              <w:t>Base::fun() called</w:t>
            </w:r>
          </w:p>
        </w:tc>
      </w:tr>
      <w:tr w:rsidR="00F719C8" w:rsidTr="0043166D">
        <w:tc>
          <w:tcPr>
            <w:tcW w:w="1278" w:type="dxa"/>
          </w:tcPr>
          <w:p w:rsidR="00F719C8" w:rsidRPr="00304ED5" w:rsidRDefault="00F719C8" w:rsidP="000E0928">
            <w:pPr>
              <w:jc w:val="both"/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F719C8" w:rsidRDefault="00F719C8" w:rsidP="00F50302">
            <w:pPr>
              <w:jc w:val="both"/>
            </w:pPr>
            <w:r>
              <w:t>Compiler Error</w:t>
            </w:r>
            <w:r w:rsidR="00484D2D">
              <w:t xml:space="preserve"> of </w:t>
            </w:r>
            <w:r w:rsidR="00484D2D" w:rsidRPr="00484D2D">
              <w:t>no matching function for call to 'Derived::fun(</w:t>
            </w:r>
            <w:proofErr w:type="spellStart"/>
            <w:r w:rsidR="00484D2D" w:rsidRPr="00484D2D">
              <w:t>int</w:t>
            </w:r>
            <w:proofErr w:type="spellEnd"/>
            <w:r w:rsidR="00484D2D" w:rsidRPr="00484D2D">
              <w:t>)'</w:t>
            </w:r>
          </w:p>
        </w:tc>
      </w:tr>
    </w:tbl>
    <w:p w:rsidR="00F719C8" w:rsidRDefault="00F719C8" w:rsidP="000E0928">
      <w:pPr>
        <w:jc w:val="both"/>
      </w:pPr>
    </w:p>
    <w:p w:rsidR="00076217" w:rsidRDefault="00F719C8" w:rsidP="000E0928">
      <w:pPr>
        <w:pStyle w:val="Heading1"/>
      </w:pPr>
      <w:r>
        <w:lastRenderedPageBreak/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)          {    </w:t>
      </w:r>
      <w:proofErr w:type="spellStart"/>
      <w:r>
        <w:t>cout</w:t>
      </w:r>
      <w:proofErr w:type="spellEnd"/>
      <w:r>
        <w:t xml:space="preserve"> &lt;&lt; "Base::fun() called";     }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)     {   </w:t>
      </w:r>
      <w:proofErr w:type="spellStart"/>
      <w:r>
        <w:t>cout</w:t>
      </w:r>
      <w:proofErr w:type="spellEnd"/>
      <w:r>
        <w:t xml:space="preserve"> &lt;&lt; "Base::fun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) called";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ase  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un()   {     </w:t>
      </w:r>
      <w:proofErr w:type="spellStart"/>
      <w:r>
        <w:t>cout</w:t>
      </w:r>
      <w:proofErr w:type="spellEnd"/>
      <w:r>
        <w:t xml:space="preserve"> &lt;&lt; "Derived::fun() called";  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)  {</w:t>
      </w:r>
    </w:p>
    <w:p w:rsidR="00076217" w:rsidRDefault="00076217" w:rsidP="000E0928">
      <w:pPr>
        <w:pStyle w:val="SourceCode"/>
      </w:pPr>
      <w:r>
        <w:t xml:space="preserve">    Derived d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r>
        <w:t>d.Base</w:t>
      </w:r>
      <w:proofErr w:type="spellEnd"/>
      <w:r>
        <w:t>:</w:t>
      </w:r>
      <w:proofErr w:type="gramStart"/>
      <w:r>
        <w:t>:fun</w:t>
      </w:r>
      <w:proofErr w:type="gramEnd"/>
      <w:r>
        <w:t>(5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5F7145" w:rsidRDefault="005F7145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5F7145" w:rsidTr="0043166D">
        <w:tc>
          <w:tcPr>
            <w:tcW w:w="1278" w:type="dxa"/>
          </w:tcPr>
          <w:p w:rsidR="005F7145" w:rsidRPr="00304ED5" w:rsidRDefault="005F714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5F7145" w:rsidRPr="00304ED5" w:rsidRDefault="005F7145" w:rsidP="000E0928">
            <w:pPr>
              <w:jc w:val="both"/>
            </w:pPr>
            <w:r>
              <w:t>Compiler Error</w:t>
            </w:r>
          </w:p>
        </w:tc>
      </w:tr>
      <w:tr w:rsidR="005F7145" w:rsidTr="0043166D">
        <w:tc>
          <w:tcPr>
            <w:tcW w:w="1278" w:type="dxa"/>
          </w:tcPr>
          <w:p w:rsidR="005F7145" w:rsidRPr="00304ED5" w:rsidRDefault="005F714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5F7145" w:rsidRPr="00304ED5" w:rsidRDefault="005F7145" w:rsidP="000E0928">
            <w:pPr>
              <w:jc w:val="both"/>
            </w:pPr>
            <w:r>
              <w:t>Base::fun(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>) called</w:t>
            </w:r>
          </w:p>
        </w:tc>
      </w:tr>
    </w:tbl>
    <w:p w:rsidR="005F7145" w:rsidRDefault="005F7145" w:rsidP="000E0928">
      <w:pPr>
        <w:jc w:val="both"/>
      </w:pPr>
    </w:p>
    <w:p w:rsidR="00076217" w:rsidRDefault="005F7145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 :</w:t>
      </w:r>
      <w:proofErr w:type="gramEnd"/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x, y;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Base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{ x = </w:t>
      </w:r>
      <w:proofErr w:type="spellStart"/>
      <w:r>
        <w:t>i</w:t>
      </w:r>
      <w:proofErr w:type="spellEnd"/>
      <w:r>
        <w:t>; y = j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lastRenderedPageBreak/>
        <w:t>class</w:t>
      </w:r>
      <w:proofErr w:type="gramEnd"/>
      <w:r>
        <w:t xml:space="preserve"> Derived : public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Derived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:x(</w:t>
      </w:r>
      <w:proofErr w:type="spellStart"/>
      <w:r>
        <w:t>i</w:t>
      </w:r>
      <w:proofErr w:type="spellEnd"/>
      <w:r>
        <w:t>), y(j) {}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print() {</w:t>
      </w:r>
      <w:proofErr w:type="spellStart"/>
      <w:r>
        <w:t>cout</w:t>
      </w:r>
      <w:proofErr w:type="spellEnd"/>
      <w:r>
        <w:t xml:space="preserve"> &lt;&lt; x &lt;&lt;" "&lt;&lt; y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Derived </w:t>
      </w:r>
      <w:proofErr w:type="gramStart"/>
      <w:r>
        <w:t>q(</w:t>
      </w:r>
      <w:proofErr w:type="gramEnd"/>
      <w:r>
        <w:t>10, 10)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q.print</w:t>
      </w:r>
      <w:proofErr w:type="spellEnd"/>
      <w:r>
        <w:t>(</w:t>
      </w:r>
      <w:proofErr w:type="gramEnd"/>
      <w:r>
        <w:t>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6D4CA1" w:rsidRDefault="006D4CA1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6D4CA1" w:rsidTr="0043166D">
        <w:tc>
          <w:tcPr>
            <w:tcW w:w="1278" w:type="dxa"/>
          </w:tcPr>
          <w:p w:rsidR="006D4CA1" w:rsidRPr="00304ED5" w:rsidRDefault="006D4CA1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6D4CA1" w:rsidRPr="00304ED5" w:rsidRDefault="006D4CA1" w:rsidP="000E0928">
            <w:pPr>
              <w:jc w:val="both"/>
            </w:pPr>
            <w:r>
              <w:t>10 10</w:t>
            </w:r>
          </w:p>
        </w:tc>
      </w:tr>
      <w:tr w:rsidR="006D4CA1" w:rsidTr="0043166D">
        <w:tc>
          <w:tcPr>
            <w:tcW w:w="1278" w:type="dxa"/>
          </w:tcPr>
          <w:p w:rsidR="006D4CA1" w:rsidRPr="00304ED5" w:rsidRDefault="006D4CA1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6D4CA1" w:rsidRPr="00304ED5" w:rsidRDefault="006D4CA1" w:rsidP="0079684F">
            <w:pPr>
              <w:jc w:val="both"/>
            </w:pPr>
            <w:r>
              <w:t>Compiler Error</w:t>
            </w:r>
            <w:r w:rsidR="0079684F">
              <w:t xml:space="preserve"> of </w:t>
            </w:r>
            <w:r w:rsidR="0079684F" w:rsidRPr="0079684F">
              <w:t>class 'Derived' does not have any field named 'x'</w:t>
            </w:r>
          </w:p>
        </w:tc>
      </w:tr>
      <w:tr w:rsidR="006D4CA1" w:rsidTr="0043166D">
        <w:tc>
          <w:tcPr>
            <w:tcW w:w="1278" w:type="dxa"/>
          </w:tcPr>
          <w:p w:rsidR="006D4CA1" w:rsidRPr="00304ED5" w:rsidRDefault="006D4CA1" w:rsidP="000E0928">
            <w:pPr>
              <w:jc w:val="both"/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6D4CA1" w:rsidRDefault="006D4CA1" w:rsidP="000E0928">
            <w:pPr>
              <w:jc w:val="both"/>
            </w:pPr>
            <w:r>
              <w:t>0 0</w:t>
            </w:r>
          </w:p>
        </w:tc>
      </w:tr>
    </w:tbl>
    <w:p w:rsidR="006D4CA1" w:rsidRDefault="006D4CA1" w:rsidP="000E0928">
      <w:pPr>
        <w:jc w:val="both"/>
      </w:pPr>
    </w:p>
    <w:p w:rsidR="00076217" w:rsidRDefault="006D4CA1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rotected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a;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Base(</w:t>
      </w:r>
      <w:proofErr w:type="gramEnd"/>
      <w:r>
        <w:t>) {a = 0;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1: public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;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2: public Base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;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</w:t>
      </w:r>
      <w:proofErr w:type="spellStart"/>
      <w:r>
        <w:t>DerivedDerived</w:t>
      </w:r>
      <w:proofErr w:type="spellEnd"/>
      <w:r>
        <w:t>: public Derived1, public Derived2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show() {</w:t>
      </w:r>
      <w:proofErr w:type="spellStart"/>
      <w:r>
        <w:t>cout</w:t>
      </w:r>
      <w:proofErr w:type="spellEnd"/>
      <w:r>
        <w:t xml:space="preserve"> &lt;&lt; a;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r>
        <w:t>DerivedDerived</w:t>
      </w:r>
      <w:proofErr w:type="spellEnd"/>
      <w:r>
        <w:t xml:space="preserve"> d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d.show</w:t>
      </w:r>
      <w:proofErr w:type="spellEnd"/>
      <w:r>
        <w:t>(</w:t>
      </w:r>
      <w:proofErr w:type="gramEnd"/>
      <w:r>
        <w:t>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3F71D0" w:rsidRDefault="003F71D0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3F71D0" w:rsidRPr="00304ED5" w:rsidRDefault="00510043" w:rsidP="00510043">
            <w:pPr>
              <w:jc w:val="both"/>
            </w:pPr>
            <w:r>
              <w:t xml:space="preserve">Compiler Error: </w:t>
            </w:r>
            <w:r w:rsidRPr="00510043">
              <w:t>reference to 'a' is ambiguous</w:t>
            </w:r>
          </w:p>
        </w:tc>
      </w:tr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3F71D0" w:rsidRPr="00304ED5" w:rsidRDefault="003F71D0" w:rsidP="000E0928">
            <w:pPr>
              <w:jc w:val="both"/>
            </w:pPr>
            <w:r>
              <w:t>0</w:t>
            </w:r>
          </w:p>
        </w:tc>
      </w:tr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3F71D0" w:rsidRDefault="005D5143" w:rsidP="005D5143">
            <w:pPr>
              <w:jc w:val="both"/>
            </w:pPr>
            <w:r>
              <w:t>A garbage value</w:t>
            </w:r>
          </w:p>
        </w:tc>
      </w:tr>
    </w:tbl>
    <w:p w:rsidR="00076217" w:rsidRDefault="003F71D0" w:rsidP="000E0928">
      <w:pPr>
        <w:pStyle w:val="Heading1"/>
      </w:pPr>
      <w:r>
        <w:t>Choose correct variant</w:t>
      </w:r>
    </w:p>
    <w:p w:rsidR="00076217" w:rsidRDefault="00076217" w:rsidP="000E0928">
      <w:pPr>
        <w:pStyle w:val="SourceCode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076217" w:rsidRDefault="00076217" w:rsidP="000E0928">
      <w:pPr>
        <w:pStyle w:val="SourceCode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1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char</w:t>
      </w:r>
      <w:proofErr w:type="gramEnd"/>
      <w:r>
        <w:t xml:space="preserve"> c;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Base2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lastRenderedPageBreak/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;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gramStart"/>
      <w:r>
        <w:t>class</w:t>
      </w:r>
      <w:proofErr w:type="gramEnd"/>
      <w:r>
        <w:t xml:space="preserve"> Derived: public Base1, public Base2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proofErr w:type="gramStart"/>
      <w:r>
        <w:t>public</w:t>
      </w:r>
      <w:proofErr w:type="gramEnd"/>
      <w:r>
        <w:t>: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void</w:t>
      </w:r>
      <w:proofErr w:type="gramEnd"/>
      <w:r>
        <w:t xml:space="preserve"> show()  { </w:t>
      </w:r>
      <w:proofErr w:type="spellStart"/>
      <w:r>
        <w:t>cout</w:t>
      </w:r>
      <w:proofErr w:type="spellEnd"/>
      <w:r>
        <w:t xml:space="preserve"> &lt;&lt; c; }</w:t>
      </w:r>
    </w:p>
    <w:p w:rsidR="00076217" w:rsidRDefault="00076217" w:rsidP="000E0928">
      <w:pPr>
        <w:pStyle w:val="SourceCode"/>
      </w:pPr>
      <w:r>
        <w:t>};</w:t>
      </w:r>
    </w:p>
    <w:p w:rsidR="00076217" w:rsidRDefault="00076217" w:rsidP="000E0928">
      <w:pPr>
        <w:pStyle w:val="SourceCode"/>
      </w:pPr>
    </w:p>
    <w:p w:rsidR="00076217" w:rsidRDefault="00076217" w:rsidP="000E0928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main(void)</w:t>
      </w:r>
    </w:p>
    <w:p w:rsidR="00076217" w:rsidRDefault="00076217" w:rsidP="000E0928">
      <w:pPr>
        <w:pStyle w:val="SourceCode"/>
      </w:pPr>
      <w:r>
        <w:t>{</w:t>
      </w:r>
    </w:p>
    <w:p w:rsidR="00076217" w:rsidRDefault="00076217" w:rsidP="000E0928">
      <w:pPr>
        <w:pStyle w:val="SourceCode"/>
      </w:pPr>
      <w:r>
        <w:t xml:space="preserve">    Derived d;</w:t>
      </w:r>
    </w:p>
    <w:p w:rsidR="00076217" w:rsidRDefault="00076217" w:rsidP="000E0928">
      <w:pPr>
        <w:pStyle w:val="SourceCode"/>
      </w:pPr>
      <w:r>
        <w:t xml:space="preserve">    </w:t>
      </w:r>
      <w:proofErr w:type="spellStart"/>
      <w:proofErr w:type="gramStart"/>
      <w:r>
        <w:t>d.show</w:t>
      </w:r>
      <w:proofErr w:type="spellEnd"/>
      <w:r>
        <w:t>(</w:t>
      </w:r>
      <w:proofErr w:type="gramEnd"/>
      <w:r>
        <w:t>);</w:t>
      </w:r>
    </w:p>
    <w:p w:rsidR="00076217" w:rsidRDefault="00076217" w:rsidP="000E0928">
      <w:pPr>
        <w:pStyle w:val="SourceCode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076217" w:rsidRDefault="00076217" w:rsidP="000E0928">
      <w:pPr>
        <w:pStyle w:val="SourceCode"/>
      </w:pPr>
      <w:r>
        <w:t>}</w:t>
      </w:r>
    </w:p>
    <w:p w:rsidR="003F71D0" w:rsidRDefault="003F71D0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3F71D0" w:rsidRPr="00304ED5" w:rsidRDefault="003F71D0" w:rsidP="00147607">
            <w:pPr>
              <w:jc w:val="both"/>
            </w:pPr>
            <w:r>
              <w:t xml:space="preserve">Compiler Error </w:t>
            </w:r>
            <w:r w:rsidR="00147607">
              <w:t xml:space="preserve">: </w:t>
            </w:r>
            <w:r w:rsidR="00147607" w:rsidRPr="00147607">
              <w:t>reference to 'c' is ambiguous</w:t>
            </w:r>
          </w:p>
        </w:tc>
      </w:tr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3F71D0" w:rsidRPr="00304ED5" w:rsidRDefault="003F71D0" w:rsidP="000E0928">
            <w:pPr>
              <w:jc w:val="both"/>
            </w:pPr>
            <w:r>
              <w:t>Garbage Value</w:t>
            </w:r>
          </w:p>
        </w:tc>
      </w:tr>
      <w:tr w:rsidR="003F71D0" w:rsidTr="0043166D">
        <w:tc>
          <w:tcPr>
            <w:tcW w:w="1278" w:type="dxa"/>
          </w:tcPr>
          <w:p w:rsidR="003F71D0" w:rsidRPr="00304ED5" w:rsidRDefault="003F71D0" w:rsidP="000E0928">
            <w:pPr>
              <w:jc w:val="both"/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eastAsiaTheme="min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3F71D0" w:rsidRDefault="00147607" w:rsidP="000E0928">
            <w:pPr>
              <w:jc w:val="both"/>
            </w:pPr>
            <w:r>
              <w:t>0</w:t>
            </w:r>
          </w:p>
        </w:tc>
      </w:tr>
    </w:tbl>
    <w:p w:rsidR="003F71D0" w:rsidRDefault="003F71D0" w:rsidP="000E0928">
      <w:pPr>
        <w:jc w:val="both"/>
      </w:pPr>
    </w:p>
    <w:p w:rsidR="00E82F05" w:rsidRPr="00E82F05" w:rsidRDefault="00E82F05" w:rsidP="000E0928">
      <w:pPr>
        <w:pStyle w:val="Heading1"/>
      </w:pPr>
      <w:r w:rsidRPr="00E82F05">
        <w:t>Which of the following is true about virtual functions in C++.</w:t>
      </w:r>
    </w:p>
    <w:p w:rsidR="00E82F05" w:rsidRDefault="00E82F05" w:rsidP="000E0928">
      <w:pPr>
        <w:jc w:val="both"/>
        <w:rPr>
          <w:rStyle w:val="HTMLCode"/>
          <w:rFonts w:asciiTheme="majorHAnsi" w:eastAsiaTheme="minorHAnsi" w:hAnsiTheme="majorHAnsi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65"/>
        <w:gridCol w:w="7985"/>
      </w:tblGrid>
      <w:tr w:rsidR="00E82F05" w:rsidTr="00E82F05">
        <w:tc>
          <w:tcPr>
            <w:tcW w:w="730" w:type="pct"/>
          </w:tcPr>
          <w:p w:rsidR="00E82F05" w:rsidRPr="00304ED5" w:rsidRDefault="00E82F0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4270" w:type="pct"/>
          </w:tcPr>
          <w:p w:rsidR="00E82F05" w:rsidRPr="00304ED5" w:rsidRDefault="00E82F05" w:rsidP="000E0928">
            <w:pPr>
              <w:jc w:val="both"/>
            </w:pPr>
            <w:r>
              <w:t>Virtual functions are functions that can be overridden in derived class with the same signature.</w:t>
            </w:r>
          </w:p>
        </w:tc>
      </w:tr>
      <w:tr w:rsidR="00E82F05" w:rsidTr="00E82F05">
        <w:tc>
          <w:tcPr>
            <w:tcW w:w="730" w:type="pct"/>
          </w:tcPr>
          <w:p w:rsidR="00E82F05" w:rsidRPr="00304ED5" w:rsidRDefault="00E82F0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4270" w:type="pct"/>
          </w:tcPr>
          <w:p w:rsidR="00E82F05" w:rsidRPr="00304ED5" w:rsidRDefault="00E82F05" w:rsidP="000E0928">
            <w:pPr>
              <w:jc w:val="both"/>
            </w:pPr>
            <w:r w:rsidRPr="00CC01BA">
              <w:t>Virtual functions enable run-time polymorphism in a</w:t>
            </w:r>
            <w:r w:rsidR="008C0748">
              <w:t>n</w:t>
            </w:r>
            <w:r w:rsidRPr="00CC01BA">
              <w:t xml:space="preserve"> inheritance hierarchy.</w:t>
            </w:r>
          </w:p>
        </w:tc>
      </w:tr>
      <w:tr w:rsidR="00E82F05" w:rsidTr="00E82F05">
        <w:tc>
          <w:tcPr>
            <w:tcW w:w="730" w:type="pct"/>
          </w:tcPr>
          <w:p w:rsidR="00E82F05" w:rsidRPr="00304ED5" w:rsidRDefault="00E82F0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4270" w:type="pct"/>
          </w:tcPr>
          <w:p w:rsidR="00E82F05" w:rsidRPr="00304ED5" w:rsidRDefault="00E82F05" w:rsidP="000E0928">
            <w:pPr>
              <w:jc w:val="both"/>
            </w:pPr>
            <w:r>
              <w:t>If a function is 'virtual' in the base class, the most-derived class's implementation of the function is called according to the actual type of the object referred to, regardless of the declared type of the pointer or reference. In non-virtual functions, the functions are called according to the type of reference or pointer.</w:t>
            </w:r>
          </w:p>
        </w:tc>
      </w:tr>
      <w:tr w:rsidR="00E82F05" w:rsidTr="00E82F05">
        <w:tc>
          <w:tcPr>
            <w:tcW w:w="730" w:type="pct"/>
          </w:tcPr>
          <w:p w:rsidR="00E82F05" w:rsidRPr="00304ED5" w:rsidRDefault="00E82F05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4270" w:type="pct"/>
          </w:tcPr>
          <w:p w:rsidR="00E82F05" w:rsidRPr="00304ED5" w:rsidRDefault="00E82F05" w:rsidP="000E0928">
            <w:pPr>
              <w:jc w:val="both"/>
            </w:pPr>
            <w:r>
              <w:t>All of the above</w:t>
            </w:r>
          </w:p>
        </w:tc>
      </w:tr>
    </w:tbl>
    <w:p w:rsidR="003A0643" w:rsidRPr="00151EDE" w:rsidRDefault="003A0643" w:rsidP="000E0928">
      <w:pPr>
        <w:pStyle w:val="Heading1"/>
      </w:pPr>
      <w:r w:rsidRPr="00151EDE">
        <w:t xml:space="preserve">Predict output of the following program </w:t>
      </w:r>
    </w:p>
    <w:p w:rsidR="003A0643" w:rsidRPr="008F3307" w:rsidRDefault="003A0643" w:rsidP="000E0928">
      <w:pPr>
        <w:pStyle w:val="SourceCode"/>
      </w:pP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#include&lt;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iostream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gt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using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namespace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std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Base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lastRenderedPageBreak/>
        <w:t>{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irtual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void show() {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cout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lt;&lt;" In Base \n"; }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Derived: public Base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oid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show() {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cout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lt;&lt;"In Derived \n"; }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int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main(void)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Base *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= new Derived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-&gt;show()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Base &amp;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br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= *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r.show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(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); 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return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0;</w:t>
      </w:r>
    </w:p>
    <w:p w:rsidR="003A0643" w:rsidRPr="0041318F" w:rsidRDefault="003A0643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</w:t>
      </w:r>
    </w:p>
    <w:p w:rsidR="00614307" w:rsidRDefault="00614307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 xml:space="preserve">In Base 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base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 xml:space="preserve">In Base </w:t>
            </w:r>
          </w:p>
          <w:p w:rsidR="00614307" w:rsidRPr="0041318F" w:rsidRDefault="00614307" w:rsidP="000E0928">
            <w:pPr>
              <w:jc w:val="both"/>
            </w:pPr>
            <w:r w:rsidRPr="0041318F">
              <w:t xml:space="preserve">In Derived 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Base</w:t>
            </w:r>
          </w:p>
        </w:tc>
      </w:tr>
    </w:tbl>
    <w:p w:rsidR="00E82F05" w:rsidRDefault="00E82F05" w:rsidP="000E0928">
      <w:pPr>
        <w:jc w:val="both"/>
      </w:pPr>
    </w:p>
    <w:p w:rsidR="00614307" w:rsidRDefault="00614307" w:rsidP="000E0928">
      <w:pPr>
        <w:pStyle w:val="Heading1"/>
      </w:pPr>
      <w:r w:rsidRPr="008F3307">
        <w:rPr>
          <w:b/>
        </w:rPr>
        <w:t>Predict output of the following program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#include&lt;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iostream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gt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using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namespace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std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Base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lastRenderedPageBreak/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irtual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void show() {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cout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lt;&lt;" In Base \n"; }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Derived: public Base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oid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show() {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cout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lt;&lt;"In Derived \n"; }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int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main(void)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Base *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, b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Derived d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= &amp;d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-&gt;show()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= &amp;b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p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-&gt;show()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return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0;</w:t>
      </w:r>
    </w:p>
    <w:p w:rsidR="00614307" w:rsidRPr="0041318F" w:rsidRDefault="00614307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</w:t>
      </w:r>
    </w:p>
    <w:p w:rsidR="00614307" w:rsidRPr="008F3307" w:rsidRDefault="00614307" w:rsidP="000E0928">
      <w:pPr>
        <w:ind w:left="720"/>
        <w:jc w:val="both"/>
        <w:rPr>
          <w:rStyle w:val="HTMLCode"/>
          <w:rFonts w:asciiTheme="majorHAnsi" w:eastAsiaTheme="minorHAnsi" w:hAnsiTheme="majorHAnsi"/>
        </w:rPr>
      </w:pPr>
    </w:p>
    <w:p w:rsidR="00614307" w:rsidRDefault="00614307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>
        <w:rPr>
          <w:rStyle w:val="HTMLCode"/>
          <w:rFonts w:asciiTheme="majorHAnsi" w:eastAsiaTheme="minorHAnsi" w:hAnsiTheme="majorHAnsi"/>
          <w:b/>
        </w:rPr>
        <w:t xml:space="preserve">         </w:t>
      </w: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 xml:space="preserve">In Base 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base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 xml:space="preserve">In Base </w:t>
            </w:r>
          </w:p>
          <w:p w:rsidR="00614307" w:rsidRPr="0041318F" w:rsidRDefault="00614307" w:rsidP="000E0928">
            <w:pPr>
              <w:jc w:val="both"/>
            </w:pPr>
            <w:r w:rsidRPr="0041318F">
              <w:t xml:space="preserve">In Derived 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</w:tc>
      </w:tr>
      <w:tr w:rsidR="00614307" w:rsidTr="0043166D">
        <w:tc>
          <w:tcPr>
            <w:tcW w:w="1278" w:type="dxa"/>
          </w:tcPr>
          <w:p w:rsidR="00614307" w:rsidRPr="00304ED5" w:rsidRDefault="00614307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614307" w:rsidRPr="0041318F" w:rsidRDefault="00614307" w:rsidP="000E0928">
            <w:pPr>
              <w:jc w:val="both"/>
            </w:pPr>
            <w:r w:rsidRPr="0041318F">
              <w:t>In Derived</w:t>
            </w:r>
          </w:p>
          <w:p w:rsidR="00614307" w:rsidRPr="0041318F" w:rsidRDefault="00614307" w:rsidP="000E0928">
            <w:pPr>
              <w:jc w:val="both"/>
            </w:pPr>
            <w:r w:rsidRPr="0041318F">
              <w:t>In Base</w:t>
            </w:r>
          </w:p>
        </w:tc>
      </w:tr>
    </w:tbl>
    <w:p w:rsidR="003A0643" w:rsidRDefault="003A0643" w:rsidP="000E0928">
      <w:pPr>
        <w:jc w:val="both"/>
      </w:pPr>
    </w:p>
    <w:p w:rsidR="00AE055C" w:rsidRDefault="00AE055C" w:rsidP="000E0928">
      <w:pPr>
        <w:pStyle w:val="Heading1"/>
        <w:rPr>
          <w:b/>
        </w:rPr>
      </w:pPr>
      <w:r w:rsidRPr="00AE055C">
        <w:rPr>
          <w:b/>
        </w:rPr>
        <w:t>Which of the following is true about pure virtual functions?</w:t>
      </w:r>
    </w:p>
    <w:p w:rsidR="0041318F" w:rsidRPr="0041318F" w:rsidRDefault="0041318F" w:rsidP="000E0928">
      <w:pPr>
        <w:spacing w:line="240" w:lineRule="auto"/>
        <w:jc w:val="both"/>
      </w:pPr>
    </w:p>
    <w:p w:rsidR="00AE055C" w:rsidRPr="0041318F" w:rsidRDefault="00AE055C" w:rsidP="000E0928">
      <w:pPr>
        <w:spacing w:line="240" w:lineRule="auto"/>
        <w:ind w:left="720"/>
        <w:jc w:val="both"/>
        <w:rPr>
          <w:rFonts w:asciiTheme="majorHAnsi" w:hAnsiTheme="majorHAnsi"/>
        </w:rPr>
      </w:pPr>
      <w:r w:rsidRPr="0041318F">
        <w:rPr>
          <w:rFonts w:asciiTheme="majorHAnsi" w:hAnsiTheme="majorHAnsi"/>
        </w:rPr>
        <w:t>1) Their implementation is not known in a class where they are declared.</w:t>
      </w:r>
    </w:p>
    <w:p w:rsidR="00AE055C" w:rsidRPr="0041318F" w:rsidRDefault="00AE055C" w:rsidP="000E0928">
      <w:pPr>
        <w:spacing w:line="240" w:lineRule="auto"/>
        <w:ind w:left="720"/>
        <w:jc w:val="both"/>
        <w:rPr>
          <w:rStyle w:val="HTMLCode"/>
          <w:rFonts w:asciiTheme="majorHAnsi" w:eastAsiaTheme="minorHAnsi" w:hAnsiTheme="majorHAnsi"/>
        </w:rPr>
      </w:pPr>
      <w:r w:rsidRPr="0041318F">
        <w:rPr>
          <w:rFonts w:asciiTheme="majorHAnsi" w:hAnsiTheme="majorHAnsi"/>
        </w:rPr>
        <w:t>2) If a class has a pure virtual function, then the class becomes abstract class and an instance of this class cannot be created.</w:t>
      </w:r>
    </w:p>
    <w:p w:rsidR="00AE055C" w:rsidRDefault="00AE055C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>
        <w:rPr>
          <w:rStyle w:val="HTMLCode"/>
          <w:rFonts w:asciiTheme="majorHAnsi" w:eastAsiaTheme="minorHAnsi" w:hAnsiTheme="majorHAnsi"/>
          <w:b/>
        </w:rPr>
        <w:t xml:space="preserve">         </w:t>
      </w: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AE055C" w:rsidTr="0043166D">
        <w:tc>
          <w:tcPr>
            <w:tcW w:w="1278" w:type="dxa"/>
          </w:tcPr>
          <w:p w:rsidR="00AE055C" w:rsidRPr="00304ED5" w:rsidRDefault="00AE055C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lastRenderedPageBreak/>
              <w:t>A</w:t>
            </w:r>
          </w:p>
        </w:tc>
        <w:tc>
          <w:tcPr>
            <w:tcW w:w="7470" w:type="dxa"/>
          </w:tcPr>
          <w:p w:rsidR="00AE055C" w:rsidRPr="0041318F" w:rsidRDefault="00AE055C" w:rsidP="000E0928">
            <w:pPr>
              <w:jc w:val="both"/>
            </w:pPr>
            <w:r w:rsidRPr="0041318F">
              <w:t>Both (1) and (2)</w:t>
            </w:r>
          </w:p>
        </w:tc>
      </w:tr>
      <w:tr w:rsidR="00AE055C" w:rsidTr="0043166D">
        <w:tc>
          <w:tcPr>
            <w:tcW w:w="1278" w:type="dxa"/>
          </w:tcPr>
          <w:p w:rsidR="00AE055C" w:rsidRPr="00304ED5" w:rsidRDefault="00AE055C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AE055C" w:rsidRPr="0041318F" w:rsidRDefault="00AE055C" w:rsidP="000E0928">
            <w:pPr>
              <w:jc w:val="both"/>
            </w:pPr>
            <w:r w:rsidRPr="0041318F">
              <w:t>Only (1)</w:t>
            </w:r>
          </w:p>
        </w:tc>
      </w:tr>
      <w:tr w:rsidR="00AE055C" w:rsidTr="0043166D">
        <w:tc>
          <w:tcPr>
            <w:tcW w:w="1278" w:type="dxa"/>
          </w:tcPr>
          <w:p w:rsidR="00AE055C" w:rsidRPr="00304ED5" w:rsidRDefault="00AE055C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AE055C" w:rsidRPr="0041318F" w:rsidRDefault="00AE055C" w:rsidP="000E0928">
            <w:pPr>
              <w:jc w:val="both"/>
            </w:pPr>
            <w:r w:rsidRPr="0041318F">
              <w:t>Only (2)</w:t>
            </w:r>
          </w:p>
        </w:tc>
      </w:tr>
      <w:tr w:rsidR="00AE055C" w:rsidTr="0043166D">
        <w:tc>
          <w:tcPr>
            <w:tcW w:w="1278" w:type="dxa"/>
          </w:tcPr>
          <w:p w:rsidR="00AE055C" w:rsidRPr="00304ED5" w:rsidRDefault="00AE055C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AE055C" w:rsidRPr="0041318F" w:rsidRDefault="00AE055C" w:rsidP="000E0928">
            <w:pPr>
              <w:jc w:val="both"/>
            </w:pPr>
            <w:r w:rsidRPr="0041318F">
              <w:t>Neither 1 nor 2</w:t>
            </w:r>
          </w:p>
        </w:tc>
      </w:tr>
    </w:tbl>
    <w:p w:rsidR="00B20089" w:rsidRDefault="00B20089" w:rsidP="000E0928">
      <w:pPr>
        <w:jc w:val="both"/>
      </w:pPr>
    </w:p>
    <w:p w:rsidR="003B00BB" w:rsidRPr="003B00BB" w:rsidRDefault="003B00BB" w:rsidP="000E0928">
      <w:pPr>
        <w:pStyle w:val="Heading1"/>
        <w:rPr>
          <w:b/>
        </w:rPr>
      </w:pPr>
      <w:r w:rsidRPr="003B00BB">
        <w:rPr>
          <w:b/>
        </w:rPr>
        <w:t xml:space="preserve">Predict output of the following program </w:t>
      </w:r>
    </w:p>
    <w:p w:rsidR="003B00BB" w:rsidRPr="008F3307" w:rsidRDefault="003B00BB" w:rsidP="000E0928">
      <w:pPr>
        <w:ind w:left="720"/>
        <w:jc w:val="both"/>
        <w:rPr>
          <w:rFonts w:asciiTheme="majorHAnsi" w:hAnsiTheme="majorHAnsi"/>
          <w:b/>
        </w:rPr>
      </w:pP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#include&lt;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iostream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gt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using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namespace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std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Base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irtual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void show() = 0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class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Derived: public Base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public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: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void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show() { 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cout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&lt;&lt;"In Derived \n"; }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int</w:t>
      </w:r>
      <w:proofErr w:type="spellEnd"/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main(void)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{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Derived d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Base &amp;</w:t>
      </w:r>
      <w:proofErr w:type="spellStart"/>
      <w:r w:rsidRPr="0041318F">
        <w:rPr>
          <w:rStyle w:val="HTMLCode"/>
          <w:rFonts w:eastAsiaTheme="minorHAnsi" w:cstheme="minorBidi"/>
          <w:sz w:val="22"/>
          <w:szCs w:val="22"/>
        </w:rPr>
        <w:t>br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= d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spellStart"/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br.show</w:t>
      </w:r>
      <w:proofErr w:type="spellEnd"/>
      <w:r w:rsidRPr="0041318F">
        <w:rPr>
          <w:rStyle w:val="HTMLCode"/>
          <w:rFonts w:eastAsiaTheme="minorHAnsi" w:cstheme="minorBidi"/>
          <w:sz w:val="22"/>
          <w:szCs w:val="22"/>
        </w:rPr>
        <w:t>(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>)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    </w:t>
      </w:r>
      <w:proofErr w:type="gramStart"/>
      <w:r w:rsidRPr="0041318F">
        <w:rPr>
          <w:rStyle w:val="HTMLCode"/>
          <w:rFonts w:eastAsiaTheme="minorHAnsi" w:cstheme="minorBidi"/>
          <w:sz w:val="22"/>
          <w:szCs w:val="22"/>
        </w:rPr>
        <w:t>return</w:t>
      </w:r>
      <w:proofErr w:type="gramEnd"/>
      <w:r w:rsidRPr="0041318F">
        <w:rPr>
          <w:rStyle w:val="HTMLCode"/>
          <w:rFonts w:eastAsiaTheme="minorHAnsi" w:cstheme="minorBidi"/>
          <w:sz w:val="22"/>
          <w:szCs w:val="22"/>
        </w:rPr>
        <w:t xml:space="preserve"> 0;</w:t>
      </w:r>
    </w:p>
    <w:p w:rsidR="003B00BB" w:rsidRPr="0041318F" w:rsidRDefault="003B00BB" w:rsidP="000E0928">
      <w:pPr>
        <w:pStyle w:val="SourceCode"/>
        <w:rPr>
          <w:rStyle w:val="HTMLCode"/>
          <w:rFonts w:eastAsiaTheme="minorHAnsi" w:cstheme="minorBidi"/>
          <w:sz w:val="22"/>
          <w:szCs w:val="22"/>
        </w:rPr>
      </w:pPr>
      <w:r w:rsidRPr="0041318F">
        <w:rPr>
          <w:rStyle w:val="HTMLCode"/>
          <w:rFonts w:eastAsiaTheme="minorHAnsi" w:cstheme="minorBidi"/>
          <w:sz w:val="22"/>
          <w:szCs w:val="22"/>
        </w:rPr>
        <w:t>}</w:t>
      </w:r>
    </w:p>
    <w:p w:rsidR="003B00BB" w:rsidRDefault="003B00BB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>
        <w:rPr>
          <w:rStyle w:val="HTMLCode"/>
          <w:rFonts w:asciiTheme="majorHAnsi" w:eastAsiaTheme="minorHAnsi" w:hAnsiTheme="majorHAnsi"/>
          <w:b/>
        </w:rPr>
        <w:t xml:space="preserve">         </w:t>
      </w: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3B00BB" w:rsidTr="0043166D">
        <w:tc>
          <w:tcPr>
            <w:tcW w:w="1278" w:type="dxa"/>
          </w:tcPr>
          <w:p w:rsidR="003B00BB" w:rsidRPr="00304ED5" w:rsidRDefault="003B00BB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3B00BB" w:rsidRDefault="003B00BB" w:rsidP="000E0928">
            <w:pPr>
              <w:jc w:val="both"/>
              <w:rPr>
                <w:rStyle w:val="HTMLCode"/>
                <w:rFonts w:asciiTheme="majorHAnsi" w:hAnsiTheme="majorHAnsi"/>
              </w:rPr>
            </w:pPr>
            <w:r w:rsidRPr="00E032DF">
              <w:t>Compiler Error in line "Base &amp;</w:t>
            </w:r>
            <w:proofErr w:type="spellStart"/>
            <w:r w:rsidRPr="00E032DF">
              <w:t>br</w:t>
            </w:r>
            <w:proofErr w:type="spellEnd"/>
            <w:r w:rsidRPr="00E032DF">
              <w:t xml:space="preserve"> = d;"</w:t>
            </w:r>
          </w:p>
        </w:tc>
      </w:tr>
      <w:tr w:rsidR="003B00BB" w:rsidTr="0043166D">
        <w:tc>
          <w:tcPr>
            <w:tcW w:w="1278" w:type="dxa"/>
          </w:tcPr>
          <w:p w:rsidR="003B00BB" w:rsidRPr="00304ED5" w:rsidRDefault="003B00BB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3B00BB" w:rsidRDefault="003B00BB" w:rsidP="000E0928">
            <w:pPr>
              <w:jc w:val="both"/>
              <w:rPr>
                <w:rStyle w:val="HTMLCode"/>
                <w:rFonts w:asciiTheme="majorHAnsi" w:hAnsiTheme="majorHAnsi"/>
              </w:rPr>
            </w:pPr>
            <w:r w:rsidRPr="00E032DF">
              <w:t>Empty Output</w:t>
            </w:r>
          </w:p>
        </w:tc>
      </w:tr>
      <w:tr w:rsidR="003B00BB" w:rsidTr="0043166D">
        <w:tc>
          <w:tcPr>
            <w:tcW w:w="1278" w:type="dxa"/>
          </w:tcPr>
          <w:p w:rsidR="003B00BB" w:rsidRPr="00304ED5" w:rsidRDefault="003B00BB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3B00BB" w:rsidRDefault="003B00BB" w:rsidP="000E0928">
            <w:pPr>
              <w:jc w:val="both"/>
              <w:rPr>
                <w:rStyle w:val="HTMLCode"/>
                <w:rFonts w:asciiTheme="majorHAnsi" w:hAnsiTheme="majorHAnsi"/>
              </w:rPr>
            </w:pPr>
            <w:r w:rsidRPr="00E032DF">
              <w:t>In Derived</w:t>
            </w:r>
          </w:p>
        </w:tc>
      </w:tr>
    </w:tbl>
    <w:p w:rsidR="003B00BB" w:rsidRPr="008F3307" w:rsidRDefault="003B00BB" w:rsidP="000E0928">
      <w:pPr>
        <w:jc w:val="both"/>
        <w:rPr>
          <w:rStyle w:val="HTMLCode"/>
          <w:rFonts w:asciiTheme="majorHAnsi" w:eastAsiaTheme="minorHAnsi" w:hAnsiTheme="majorHAnsi"/>
        </w:rPr>
      </w:pPr>
    </w:p>
    <w:p w:rsidR="003055A6" w:rsidRPr="003055A6" w:rsidRDefault="003055A6" w:rsidP="000E0928">
      <w:pPr>
        <w:pStyle w:val="Heading1"/>
        <w:rPr>
          <w:b/>
        </w:rPr>
      </w:pPr>
      <w:r w:rsidRPr="003055A6">
        <w:rPr>
          <w:b/>
        </w:rPr>
        <w:lastRenderedPageBreak/>
        <w:t xml:space="preserve">Predict output of the following program 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78"/>
      </w:tblGrid>
      <w:tr w:rsidR="003055A6" w:rsidRPr="00092AD9" w:rsidTr="0043166D">
        <w:trPr>
          <w:tblCellSpacing w:w="0" w:type="dxa"/>
        </w:trPr>
        <w:tc>
          <w:tcPr>
            <w:tcW w:w="0" w:type="auto"/>
            <w:vAlign w:val="center"/>
            <w:hideMark/>
          </w:tcPr>
          <w:p w:rsidR="0041318F" w:rsidRDefault="0041318F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#include&lt;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iostream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&gt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using namespace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std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lass Base  {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public: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    Base()    {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out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&lt;&lt;"Constructor: Base"&lt;&lt;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endl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 }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    virtual ~Base()   {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out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&lt;&lt;"Destructor : Base"&lt;&lt;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endl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 }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}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lass Derived: public Base {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public: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    Derived()   {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out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&lt;&lt;"Constructor: Derived"&lt;&lt;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endl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 }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    ~Derived()  {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cout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&lt;&lt;"Destructor : Derived"&lt;&lt;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endl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 }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}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int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 main()  {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    Base *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Var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 = new Derived()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 xml:space="preserve">    delete </w:t>
            </w:r>
            <w:proofErr w:type="spellStart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Var</w:t>
            </w:r>
            <w:proofErr w:type="spellEnd"/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;</w:t>
            </w:r>
          </w:p>
          <w:p w:rsidR="003055A6" w:rsidRPr="0041318F" w:rsidRDefault="003055A6" w:rsidP="000E0928">
            <w:pPr>
              <w:pStyle w:val="SourceCode"/>
              <w:rPr>
                <w:rStyle w:val="HTMLCode"/>
                <w:rFonts w:eastAsiaTheme="minorHAnsi" w:cstheme="minorBidi"/>
                <w:sz w:val="22"/>
                <w:szCs w:val="22"/>
              </w:rPr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    return 0;</w:t>
            </w:r>
          </w:p>
          <w:p w:rsidR="003055A6" w:rsidRPr="002831AD" w:rsidRDefault="003055A6" w:rsidP="000E0928">
            <w:pPr>
              <w:pStyle w:val="SourceCode"/>
            </w:pPr>
            <w:r w:rsidRPr="0041318F">
              <w:rPr>
                <w:rStyle w:val="HTMLCode"/>
                <w:rFonts w:eastAsiaTheme="minorHAnsi" w:cstheme="minorBidi"/>
                <w:sz w:val="22"/>
                <w:szCs w:val="22"/>
              </w:rPr>
              <w:t>}</w:t>
            </w:r>
          </w:p>
        </w:tc>
      </w:tr>
    </w:tbl>
    <w:p w:rsidR="003055A6" w:rsidRPr="008F3307" w:rsidRDefault="003055A6" w:rsidP="000E0928">
      <w:pPr>
        <w:ind w:left="720"/>
        <w:jc w:val="both"/>
        <w:rPr>
          <w:rStyle w:val="HTMLCode"/>
          <w:rFonts w:asciiTheme="majorHAnsi" w:eastAsiaTheme="minorHAnsi" w:hAnsiTheme="majorHAnsi"/>
        </w:rPr>
      </w:pPr>
    </w:p>
    <w:p w:rsidR="003055A6" w:rsidRDefault="003055A6" w:rsidP="000E0928">
      <w:pPr>
        <w:jc w:val="both"/>
        <w:rPr>
          <w:rStyle w:val="HTMLCode"/>
          <w:rFonts w:asciiTheme="majorHAnsi" w:eastAsiaTheme="minorHAnsi" w:hAnsiTheme="majorHAnsi"/>
          <w:b/>
        </w:rPr>
      </w:pPr>
      <w:r>
        <w:rPr>
          <w:rStyle w:val="HTMLCode"/>
          <w:rFonts w:asciiTheme="majorHAnsi" w:eastAsiaTheme="minorHAnsi" w:hAnsiTheme="majorHAnsi"/>
          <w:b/>
        </w:rPr>
        <w:t xml:space="preserve">         </w:t>
      </w:r>
      <w:r w:rsidRPr="008F3307">
        <w:rPr>
          <w:rStyle w:val="HTMLCode"/>
          <w:rFonts w:asciiTheme="majorHAnsi" w:eastAsiaTheme="minorHAnsi" w:hAnsiTheme="majorHAnsi"/>
          <w:b/>
        </w:rPr>
        <w:t>Output:</w:t>
      </w:r>
    </w:p>
    <w:tbl>
      <w:tblPr>
        <w:tblStyle w:val="TableGrid"/>
        <w:tblW w:w="8748" w:type="dxa"/>
        <w:tblInd w:w="720" w:type="dxa"/>
        <w:tblLook w:val="04A0" w:firstRow="1" w:lastRow="0" w:firstColumn="1" w:lastColumn="0" w:noHBand="0" w:noVBand="1"/>
      </w:tblPr>
      <w:tblGrid>
        <w:gridCol w:w="1278"/>
        <w:gridCol w:w="7470"/>
      </w:tblGrid>
      <w:tr w:rsidR="003055A6" w:rsidTr="0043166D">
        <w:tc>
          <w:tcPr>
            <w:tcW w:w="1278" w:type="dxa"/>
          </w:tcPr>
          <w:p w:rsidR="003055A6" w:rsidRPr="00304ED5" w:rsidRDefault="003055A6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A</w:t>
            </w:r>
          </w:p>
        </w:tc>
        <w:tc>
          <w:tcPr>
            <w:tcW w:w="7470" w:type="dxa"/>
          </w:tcPr>
          <w:p w:rsidR="003055A6" w:rsidRPr="00A52903" w:rsidRDefault="003055A6" w:rsidP="000E0928">
            <w:pPr>
              <w:jc w:val="both"/>
            </w:pPr>
            <w:r w:rsidRPr="00A52903">
              <w:t>Constructor: Base</w:t>
            </w:r>
          </w:p>
          <w:p w:rsidR="003055A6" w:rsidRPr="00A52903" w:rsidRDefault="003055A6" w:rsidP="000E0928">
            <w:pPr>
              <w:jc w:val="both"/>
            </w:pPr>
            <w:r w:rsidRPr="00A52903">
              <w:t>Constructor: Derived</w:t>
            </w:r>
          </w:p>
          <w:p w:rsidR="003055A6" w:rsidRPr="00A52903" w:rsidRDefault="003055A6" w:rsidP="000E0928">
            <w:pPr>
              <w:jc w:val="both"/>
            </w:pPr>
            <w:r w:rsidRPr="00A52903">
              <w:t>Destructor : Derived</w:t>
            </w:r>
          </w:p>
          <w:p w:rsidR="003055A6" w:rsidRPr="00A52903" w:rsidRDefault="003055A6" w:rsidP="000E0928">
            <w:pPr>
              <w:jc w:val="both"/>
            </w:pPr>
            <w:r w:rsidRPr="00A52903">
              <w:t>Destructor : Base</w:t>
            </w:r>
          </w:p>
        </w:tc>
      </w:tr>
      <w:tr w:rsidR="003055A6" w:rsidTr="0043166D">
        <w:tc>
          <w:tcPr>
            <w:tcW w:w="1278" w:type="dxa"/>
          </w:tcPr>
          <w:p w:rsidR="003055A6" w:rsidRPr="00304ED5" w:rsidRDefault="003055A6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 w:rsidRPr="00304ED5"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B</w:t>
            </w:r>
          </w:p>
        </w:tc>
        <w:tc>
          <w:tcPr>
            <w:tcW w:w="7470" w:type="dxa"/>
          </w:tcPr>
          <w:p w:rsidR="003055A6" w:rsidRPr="00A52903" w:rsidRDefault="003055A6" w:rsidP="000E0928">
            <w:pPr>
              <w:jc w:val="both"/>
            </w:pPr>
            <w:r w:rsidRPr="00A52903">
              <w:t>Constructor: Base</w:t>
            </w:r>
          </w:p>
          <w:p w:rsidR="003055A6" w:rsidRPr="00A52903" w:rsidRDefault="003055A6" w:rsidP="000E0928">
            <w:pPr>
              <w:jc w:val="both"/>
            </w:pPr>
            <w:r w:rsidRPr="00A52903">
              <w:t>Constructor: Derived</w:t>
            </w:r>
          </w:p>
          <w:p w:rsidR="003055A6" w:rsidRPr="00A52903" w:rsidRDefault="003055A6" w:rsidP="000E0928">
            <w:pPr>
              <w:jc w:val="both"/>
            </w:pPr>
            <w:r w:rsidRPr="00A52903">
              <w:t>Destructor : Base</w:t>
            </w:r>
          </w:p>
        </w:tc>
      </w:tr>
      <w:tr w:rsidR="003055A6" w:rsidTr="0043166D">
        <w:tc>
          <w:tcPr>
            <w:tcW w:w="1278" w:type="dxa"/>
          </w:tcPr>
          <w:p w:rsidR="003055A6" w:rsidRPr="00304ED5" w:rsidRDefault="003055A6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C</w:t>
            </w:r>
          </w:p>
        </w:tc>
        <w:tc>
          <w:tcPr>
            <w:tcW w:w="7470" w:type="dxa"/>
          </w:tcPr>
          <w:p w:rsidR="003055A6" w:rsidRPr="00A52903" w:rsidRDefault="003055A6" w:rsidP="000E0928">
            <w:pPr>
              <w:jc w:val="both"/>
            </w:pPr>
            <w:r w:rsidRPr="00A52903">
              <w:t>Constructor: Base</w:t>
            </w:r>
          </w:p>
          <w:p w:rsidR="003055A6" w:rsidRPr="00A52903" w:rsidRDefault="003055A6" w:rsidP="000E0928">
            <w:pPr>
              <w:jc w:val="both"/>
            </w:pPr>
            <w:r w:rsidRPr="00A52903">
              <w:t>Constructor: Derived</w:t>
            </w:r>
          </w:p>
          <w:p w:rsidR="003055A6" w:rsidRPr="00A52903" w:rsidRDefault="003055A6" w:rsidP="000E0928">
            <w:pPr>
              <w:jc w:val="both"/>
            </w:pPr>
            <w:r w:rsidRPr="00A52903">
              <w:t>Destructor : Derived</w:t>
            </w:r>
          </w:p>
        </w:tc>
      </w:tr>
      <w:tr w:rsidR="003055A6" w:rsidTr="0043166D">
        <w:tc>
          <w:tcPr>
            <w:tcW w:w="1278" w:type="dxa"/>
          </w:tcPr>
          <w:p w:rsidR="003055A6" w:rsidRPr="00304ED5" w:rsidRDefault="003055A6" w:rsidP="000E0928">
            <w:pPr>
              <w:jc w:val="both"/>
              <w:rPr>
                <w:rStyle w:val="HTMLCode"/>
                <w:rFonts w:asciiTheme="majorHAnsi" w:hAnsiTheme="majorHAnsi"/>
                <w:b/>
                <w:sz w:val="24"/>
                <w:szCs w:val="24"/>
              </w:rPr>
            </w:pPr>
            <w:r>
              <w:rPr>
                <w:rStyle w:val="HTMLCode"/>
                <w:rFonts w:asciiTheme="majorHAnsi" w:hAnsiTheme="majorHAnsi"/>
                <w:b/>
                <w:sz w:val="24"/>
                <w:szCs w:val="24"/>
              </w:rPr>
              <w:t>D</w:t>
            </w:r>
          </w:p>
        </w:tc>
        <w:tc>
          <w:tcPr>
            <w:tcW w:w="7470" w:type="dxa"/>
          </w:tcPr>
          <w:p w:rsidR="003055A6" w:rsidRPr="00A52903" w:rsidRDefault="003055A6" w:rsidP="000E0928">
            <w:pPr>
              <w:jc w:val="both"/>
            </w:pPr>
            <w:r w:rsidRPr="00A52903">
              <w:t>Constructor: Derived</w:t>
            </w:r>
          </w:p>
          <w:p w:rsidR="003055A6" w:rsidRPr="00A52903" w:rsidRDefault="003055A6" w:rsidP="000E0928">
            <w:pPr>
              <w:jc w:val="both"/>
            </w:pPr>
            <w:r w:rsidRPr="00A52903">
              <w:t>Destructor : Derived</w:t>
            </w:r>
          </w:p>
        </w:tc>
      </w:tr>
    </w:tbl>
    <w:p w:rsidR="003B00BB" w:rsidRDefault="003B00BB" w:rsidP="000E0928">
      <w:pPr>
        <w:jc w:val="both"/>
      </w:pPr>
    </w:p>
    <w:p w:rsidR="00882B46" w:rsidRDefault="00882B46" w:rsidP="000E0928">
      <w:pPr>
        <w:jc w:val="both"/>
      </w:pPr>
      <w:bookmarkStart w:id="0" w:name="_GoBack"/>
      <w:bookmarkEnd w:id="0"/>
    </w:p>
    <w:sectPr w:rsidR="00882B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53101B"/>
    <w:multiLevelType w:val="hybridMultilevel"/>
    <w:tmpl w:val="1AAA4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0435E7"/>
    <w:multiLevelType w:val="hybridMultilevel"/>
    <w:tmpl w:val="3C7CE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7D361D"/>
    <w:multiLevelType w:val="hybridMultilevel"/>
    <w:tmpl w:val="395ABE1C"/>
    <w:lvl w:ilvl="0" w:tplc="DA3CE38C">
      <w:start w:val="1"/>
      <w:numFmt w:val="decimal"/>
      <w:pStyle w:val="Heading1"/>
      <w:lvlText w:val="%1.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BE4298"/>
    <w:multiLevelType w:val="hybridMultilevel"/>
    <w:tmpl w:val="AB92A3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6DA7"/>
    <w:rsid w:val="0006406D"/>
    <w:rsid w:val="00076217"/>
    <w:rsid w:val="000843FA"/>
    <w:rsid w:val="000E0928"/>
    <w:rsid w:val="00147607"/>
    <w:rsid w:val="002B1721"/>
    <w:rsid w:val="00300842"/>
    <w:rsid w:val="003055A6"/>
    <w:rsid w:val="003A0643"/>
    <w:rsid w:val="003B00BB"/>
    <w:rsid w:val="003F71D0"/>
    <w:rsid w:val="0041318F"/>
    <w:rsid w:val="00484D2D"/>
    <w:rsid w:val="00510043"/>
    <w:rsid w:val="005D5143"/>
    <w:rsid w:val="005F7145"/>
    <w:rsid w:val="00614307"/>
    <w:rsid w:val="00687EC2"/>
    <w:rsid w:val="006D4CA1"/>
    <w:rsid w:val="006E6DA7"/>
    <w:rsid w:val="0071434D"/>
    <w:rsid w:val="0079684F"/>
    <w:rsid w:val="007A430A"/>
    <w:rsid w:val="0084215F"/>
    <w:rsid w:val="00882B46"/>
    <w:rsid w:val="008C0748"/>
    <w:rsid w:val="009E38E5"/>
    <w:rsid w:val="00A52903"/>
    <w:rsid w:val="00AE055C"/>
    <w:rsid w:val="00B20089"/>
    <w:rsid w:val="00B468C1"/>
    <w:rsid w:val="00B5261D"/>
    <w:rsid w:val="00B563FA"/>
    <w:rsid w:val="00B62545"/>
    <w:rsid w:val="00C36F37"/>
    <w:rsid w:val="00CC01BA"/>
    <w:rsid w:val="00D3754B"/>
    <w:rsid w:val="00D70EFC"/>
    <w:rsid w:val="00E375EE"/>
    <w:rsid w:val="00E82F05"/>
    <w:rsid w:val="00F50302"/>
    <w:rsid w:val="00F719C8"/>
    <w:rsid w:val="00FA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DBE820-CFA5-45D8-A044-9C3690DF1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307"/>
    <w:pPr>
      <w:keepNext/>
      <w:keepLines/>
      <w:numPr>
        <w:numId w:val="4"/>
      </w:numPr>
      <w:spacing w:before="240" w:after="0" w:line="240" w:lineRule="auto"/>
      <w:jc w:val="both"/>
      <w:outlineLvl w:val="0"/>
    </w:pPr>
    <w:rPr>
      <w:rFonts w:asciiTheme="majorHAnsi" w:eastAsiaTheme="majorEastAsia" w:hAnsiTheme="majorHAnsi" w:cstheme="majorBidi"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uiPriority w:val="99"/>
    <w:rsid w:val="00E82F05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rsid w:val="00E82F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82F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2F0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82F0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82F05"/>
    <w:rPr>
      <w:rFonts w:asciiTheme="majorHAnsi" w:eastAsiaTheme="majorEastAsia" w:hAnsiTheme="majorHAnsi" w:cstheme="majorBidi"/>
      <w:color w:val="365F91" w:themeColor="accent1" w:themeShade="BF"/>
      <w:sz w:val="26"/>
      <w:szCs w:val="32"/>
    </w:rPr>
  </w:style>
  <w:style w:type="paragraph" w:customStyle="1" w:styleId="SourceCode">
    <w:name w:val="SourceCode"/>
    <w:basedOn w:val="Normal"/>
    <w:link w:val="SourceCodeChar"/>
    <w:qFormat/>
    <w:rsid w:val="000843FA"/>
    <w:pPr>
      <w:spacing w:after="120" w:line="240" w:lineRule="auto"/>
      <w:ind w:left="720"/>
      <w:jc w:val="both"/>
    </w:pPr>
    <w:rPr>
      <w:rFonts w:ascii="Courier New" w:hAnsi="Courier New"/>
    </w:rPr>
  </w:style>
  <w:style w:type="character" w:customStyle="1" w:styleId="SourceCodeChar">
    <w:name w:val="SourceCode Char"/>
    <w:basedOn w:val="DefaultParagraphFont"/>
    <w:link w:val="SourceCode"/>
    <w:rsid w:val="000843FA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2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Duc Hai (FSU1.BU16)</dc:creator>
  <cp:keywords/>
  <dc:description/>
  <cp:lastModifiedBy>THANH TRUNG NGUYEN/LGEVH VC IVI SOFTWARE DEVELOPMENT 1(trungthanh.nguyen@lge.com)</cp:lastModifiedBy>
  <cp:revision>66</cp:revision>
  <dcterms:created xsi:type="dcterms:W3CDTF">2017-03-03T03:15:00Z</dcterms:created>
  <dcterms:modified xsi:type="dcterms:W3CDTF">2017-03-08T09:18:00Z</dcterms:modified>
</cp:coreProperties>
</file>